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F506B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 xml:space="preserve">Before the </w:t>
      </w:r>
    </w:p>
    <w:p w14:paraId="6EED037E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>Federal Communications Commission</w:t>
      </w:r>
    </w:p>
    <w:p w14:paraId="15ABE4D3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>Washington DC 20554</w:t>
      </w:r>
    </w:p>
    <w:p w14:paraId="7E76236D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3A1652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7076F5DE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Request for Waiver of Form 471</w:t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1EC33AB0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  <w:r w:rsidRPr="00EB0A6E">
        <w:rPr>
          <w:rFonts w:ascii="Times New Roman" w:hAnsi="Times New Roman" w:cs="Times New Roman"/>
          <w:sz w:val="24"/>
          <w:szCs w:val="24"/>
        </w:rPr>
        <w:tab/>
      </w:r>
    </w:p>
    <w:p w14:paraId="42AF4149" w14:textId="77777777" w:rsidR="00A72CB2" w:rsidRPr="00CE30A7" w:rsidRDefault="00CE30A7" w:rsidP="00A72CB2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CE30A7">
        <w:rPr>
          <w:rFonts w:ascii="Times New Roman" w:hAnsi="Times New Roman" w:cs="Times New Roman"/>
          <w:color w:val="FF0000"/>
          <w:sz w:val="24"/>
          <w:szCs w:val="24"/>
        </w:rPr>
        <w:t>Enter Billed Entit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>y</w:t>
      </w:r>
      <w:r w:rsidRPr="00CE30A7">
        <w:rPr>
          <w:rFonts w:ascii="Times New Roman" w:hAnsi="Times New Roman" w:cs="Times New Roman"/>
          <w:color w:val="FF0000"/>
          <w:sz w:val="24"/>
          <w:szCs w:val="24"/>
        </w:rPr>
        <w:t xml:space="preserve"> Name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CE30A7">
        <w:rPr>
          <w:rFonts w:ascii="Times New Roman" w:hAnsi="Times New Roman" w:cs="Times New Roman"/>
          <w:sz w:val="24"/>
          <w:szCs w:val="24"/>
        </w:rPr>
        <w:t>)</w:t>
      </w:r>
    </w:p>
    <w:p w14:paraId="58687512" w14:textId="77777777" w:rsidR="00A72CB2" w:rsidRPr="00EB0A6E" w:rsidRDefault="00CE30A7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E30A7">
        <w:rPr>
          <w:rFonts w:ascii="Times New Roman" w:hAnsi="Times New Roman" w:cs="Times New Roman"/>
          <w:color w:val="FF0000"/>
          <w:sz w:val="24"/>
          <w:szCs w:val="24"/>
        </w:rPr>
        <w:t>City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>, Ohio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r w:rsidR="00EB0A6E">
        <w:rPr>
          <w:rFonts w:ascii="Times New Roman" w:hAnsi="Times New Roman" w:cs="Times New Roman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>)</w:t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  <w:t xml:space="preserve">Form 471 Number: </w:t>
      </w:r>
      <w:r w:rsidRPr="00CE30A7">
        <w:rPr>
          <w:rFonts w:ascii="Times New Roman" w:hAnsi="Times New Roman" w:cs="Times New Roman"/>
          <w:color w:val="FF0000"/>
          <w:sz w:val="24"/>
          <w:szCs w:val="24"/>
        </w:rPr>
        <w:t>Enter App Number</w:t>
      </w:r>
    </w:p>
    <w:p w14:paraId="3A600E6E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1216521A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Schools and Libraries Universal Service</w:t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  <w:r w:rsidRPr="00EB0A6E">
        <w:rPr>
          <w:rFonts w:ascii="Times New Roman" w:hAnsi="Times New Roman" w:cs="Times New Roman"/>
          <w:sz w:val="24"/>
          <w:szCs w:val="24"/>
        </w:rPr>
        <w:tab/>
        <w:t>CC Docket No. 02-6</w:t>
      </w:r>
    </w:p>
    <w:p w14:paraId="7D587580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Support Mechanism</w:t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45A0A955" w14:textId="77777777" w:rsidR="00A72CB2" w:rsidRPr="00EB0A6E" w:rsidRDefault="00A72CB2" w:rsidP="00FB32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8D0935" w14:textId="097B4947" w:rsidR="00EB0A6E" w:rsidRDefault="00EB0A6E" w:rsidP="00EB0A6E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EB0A6E">
        <w:rPr>
          <w:rFonts w:ascii="Times New Roman" w:hAnsi="Times New Roman"/>
          <w:b/>
          <w:bCs/>
          <w:sz w:val="24"/>
          <w:szCs w:val="24"/>
          <w:u w:val="single"/>
        </w:rPr>
        <w:t>Request for Waiver</w:t>
      </w:r>
    </w:p>
    <w:p w14:paraId="59B6D2E7" w14:textId="55C5C4E7" w:rsidR="00D97552" w:rsidRDefault="00D97552" w:rsidP="00EB0A6E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1DB516CE" w14:textId="26190B35" w:rsidR="00FF676B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Enter </w:t>
      </w:r>
      <w:r w:rsidR="00FF676B" w:rsidRPr="00461DA1">
        <w:rPr>
          <w:rFonts w:ascii="Times New Roman" w:hAnsi="Times New Roman" w:cs="Times New Roman"/>
          <w:color w:val="FF0000"/>
          <w:sz w:val="24"/>
          <w:szCs w:val="24"/>
        </w:rPr>
        <w:t>Date</w:t>
      </w:r>
    </w:p>
    <w:p w14:paraId="38622CF0" w14:textId="77777777" w:rsidR="00461DA1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4C2FBB9" w14:textId="6F63784B" w:rsidR="00D97552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Name of School or Library: </w:t>
      </w:r>
      <w:r w:rsidR="00D97552" w:rsidRPr="00461DA1">
        <w:rPr>
          <w:rFonts w:ascii="Times New Roman" w:hAnsi="Times New Roman" w:cs="Times New Roman"/>
          <w:color w:val="FF0000"/>
          <w:sz w:val="24"/>
          <w:szCs w:val="24"/>
        </w:rPr>
        <w:t>Enter Billed Entity Name</w:t>
      </w:r>
    </w:p>
    <w:p w14:paraId="373FBA8E" w14:textId="66C304F3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Billed Entity Number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Entity Number</w:t>
      </w:r>
    </w:p>
    <w:p w14:paraId="22E4A4F7" w14:textId="77777777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Form 471 Number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App Number</w:t>
      </w:r>
    </w:p>
    <w:p w14:paraId="3899673B" w14:textId="77777777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Funding Request Numbers (FRN)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Funding Request Number/s</w:t>
      </w:r>
    </w:p>
    <w:p w14:paraId="1F1FBBB8" w14:textId="1F71479B" w:rsidR="00D97552" w:rsidRPr="00461DA1" w:rsidRDefault="00D97552" w:rsidP="00EB0A6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77DA1A3" w14:textId="7AC64836" w:rsidR="00D97552" w:rsidRPr="00461DA1" w:rsidRDefault="00EB0A6E" w:rsidP="00FF676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In accordance with Sections 54.719 through 54.721 of the Commission’s Rules, </w:t>
      </w:r>
      <w:r w:rsidR="00CE30A7" w:rsidRPr="00461DA1">
        <w:rPr>
          <w:rFonts w:ascii="Times New Roman" w:hAnsi="Times New Roman" w:cs="Times New Roman"/>
          <w:color w:val="FF0000"/>
          <w:sz w:val="24"/>
          <w:szCs w:val="24"/>
        </w:rPr>
        <w:t>Enter Billed Entity Name</w:t>
      </w:r>
      <w:r w:rsidRPr="00461DA1">
        <w:rPr>
          <w:rFonts w:ascii="Times New Roman" w:hAnsi="Times New Roman" w:cs="Times New Roman"/>
          <w:sz w:val="24"/>
          <w:szCs w:val="24"/>
        </w:rPr>
        <w:t xml:space="preserve"> 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respectfully </w:t>
      </w:r>
      <w:r w:rsidRPr="00461DA1">
        <w:rPr>
          <w:rFonts w:ascii="Times New Roman" w:hAnsi="Times New Roman" w:cs="Times New Roman"/>
          <w:sz w:val="24"/>
          <w:szCs w:val="24"/>
        </w:rPr>
        <w:t xml:space="preserve">requests 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the </w:t>
      </w:r>
      <w:r w:rsidRPr="00461DA1">
        <w:rPr>
          <w:rFonts w:ascii="Times New Roman" w:hAnsi="Times New Roman" w:cs="Times New Roman"/>
          <w:sz w:val="24"/>
          <w:szCs w:val="24"/>
        </w:rPr>
        <w:t>Federal Communications Commission (</w:t>
      </w:r>
      <w:r w:rsidR="00631850" w:rsidRPr="00461DA1">
        <w:rPr>
          <w:rFonts w:ascii="Times New Roman" w:hAnsi="Times New Roman" w:cs="Times New Roman"/>
          <w:sz w:val="24"/>
          <w:szCs w:val="24"/>
        </w:rPr>
        <w:t>“FCC” or “</w:t>
      </w:r>
      <w:r w:rsidRPr="00461DA1">
        <w:rPr>
          <w:rFonts w:ascii="Times New Roman" w:hAnsi="Times New Roman" w:cs="Times New Roman"/>
          <w:sz w:val="24"/>
          <w:szCs w:val="24"/>
        </w:rPr>
        <w:t>Commission</w:t>
      </w:r>
      <w:r w:rsidR="00631850" w:rsidRPr="00461DA1">
        <w:rPr>
          <w:rFonts w:ascii="Times New Roman" w:hAnsi="Times New Roman" w:cs="Times New Roman"/>
          <w:sz w:val="24"/>
          <w:szCs w:val="24"/>
        </w:rPr>
        <w:t>”</w:t>
      </w:r>
      <w:r w:rsidRPr="00461DA1">
        <w:rPr>
          <w:rFonts w:ascii="Times New Roman" w:hAnsi="Times New Roman" w:cs="Times New Roman"/>
          <w:sz w:val="24"/>
          <w:szCs w:val="24"/>
        </w:rPr>
        <w:t xml:space="preserve">) </w:t>
      </w:r>
      <w:r w:rsidR="00631850" w:rsidRPr="00461DA1">
        <w:rPr>
          <w:rFonts w:ascii="Times New Roman" w:hAnsi="Times New Roman" w:cs="Times New Roman"/>
          <w:sz w:val="24"/>
          <w:szCs w:val="24"/>
        </w:rPr>
        <w:t>grant a Waiver of the FY20</w:t>
      </w:r>
      <w:r w:rsidR="006A32BB" w:rsidRPr="00461DA1">
        <w:rPr>
          <w:rFonts w:ascii="Times New Roman" w:hAnsi="Times New Roman" w:cs="Times New Roman"/>
          <w:sz w:val="24"/>
          <w:szCs w:val="24"/>
        </w:rPr>
        <w:t>2</w:t>
      </w:r>
      <w:r w:rsidR="00B01BF5">
        <w:rPr>
          <w:rFonts w:ascii="Times New Roman" w:hAnsi="Times New Roman" w:cs="Times New Roman"/>
          <w:sz w:val="24"/>
          <w:szCs w:val="24"/>
        </w:rPr>
        <w:t>2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 Form 471 filing deadline for FCC Form 471 Application #</w:t>
      </w:r>
      <w:r w:rsidR="00CE30A7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Enter App Number</w:t>
      </w:r>
      <w:r w:rsidR="00461DA1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61DA1" w:rsidRPr="00461DA1">
        <w:rPr>
          <w:rFonts w:ascii="Times New Roman" w:hAnsi="Times New Roman" w:cs="Times New Roman"/>
          <w:sz w:val="24"/>
          <w:szCs w:val="24"/>
        </w:rPr>
        <w:t xml:space="preserve">that was submitted on </w:t>
      </w:r>
      <w:r w:rsidR="00461DA1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XXXX, </w:t>
      </w:r>
      <w:r w:rsidR="00461DA1" w:rsidRPr="00461DA1">
        <w:rPr>
          <w:rFonts w:ascii="Times New Roman" w:hAnsi="Times New Roman" w:cs="Times New Roman"/>
          <w:sz w:val="24"/>
          <w:szCs w:val="24"/>
        </w:rPr>
        <w:t>202</w:t>
      </w:r>
      <w:r w:rsidR="00B01BF5">
        <w:rPr>
          <w:rFonts w:ascii="Times New Roman" w:hAnsi="Times New Roman" w:cs="Times New Roman"/>
          <w:sz w:val="24"/>
          <w:szCs w:val="24"/>
        </w:rPr>
        <w:t>2</w:t>
      </w:r>
      <w:r w:rsidRPr="00461DA1">
        <w:rPr>
          <w:rFonts w:ascii="Times New Roman" w:hAnsi="Times New Roman" w:cs="Times New Roman"/>
          <w:sz w:val="24"/>
          <w:szCs w:val="24"/>
        </w:rPr>
        <w:t>. Consistent with precedent in Academy of Math and Science</w:t>
      </w:r>
      <w:r w:rsidR="00FF676B" w:rsidRPr="00461DA1">
        <w:rPr>
          <w:rStyle w:val="FootnoteReference"/>
          <w:rFonts w:ascii="Times New Roman" w:hAnsi="Times New Roman" w:cs="Times New Roman"/>
          <w:color w:val="000000"/>
          <w:sz w:val="24"/>
          <w:szCs w:val="24"/>
        </w:rPr>
        <w:t>1</w:t>
      </w:r>
      <w:r w:rsidRPr="00461DA1">
        <w:rPr>
          <w:rFonts w:ascii="Times New Roman" w:hAnsi="Times New Roman" w:cs="Times New Roman"/>
          <w:sz w:val="24"/>
          <w:szCs w:val="24"/>
        </w:rPr>
        <w:t>, we ask the Commission to waive the filing deadline for this application.</w:t>
      </w:r>
      <w:r w:rsidRPr="00461DA1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0A4384B4" w14:textId="77777777" w:rsidR="00FF676B" w:rsidRPr="00461DA1" w:rsidRDefault="00FF676B" w:rsidP="00FF676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AE92061" w14:textId="180A3E74" w:rsidR="003B2CD1" w:rsidRPr="003B2CD1" w:rsidRDefault="00D97552" w:rsidP="003B2CD1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Provide a reason here why you missed the 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>March 2</w:t>
      </w:r>
      <w:r w:rsidR="00B01BF5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B01BF5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nd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>, 202</w:t>
      </w:r>
      <w:r w:rsidR="00B01BF5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deadline </w:t>
      </w:r>
      <w:r w:rsidR="00FF676B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such as: 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>Due to the continued COVID-19 restrictions and impact, we were unable to meet the March 2</w:t>
      </w:r>
      <w:r w:rsidR="00B01BF5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B01BF5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nd</w:t>
      </w:r>
      <w:r w:rsidR="003B2CD1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>202</w:t>
      </w:r>
      <w:r w:rsidR="00B01BF5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 xml:space="preserve"> deadline.  Our schools depend heavily on E-Rate funding, especially now during these uncertain economic times.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 </w:t>
      </w:r>
    </w:p>
    <w:p w14:paraId="4C8C022D" w14:textId="77777777" w:rsidR="003B2CD1" w:rsidRPr="000B7633" w:rsidRDefault="003B2CD1" w:rsidP="003B2CD1">
      <w:pPr>
        <w:rPr>
          <w:rFonts w:ascii="Times New Roman" w:hAnsi="Times New Roman" w:cs="Times New Roman"/>
          <w:sz w:val="24"/>
          <w:szCs w:val="24"/>
        </w:rPr>
      </w:pPr>
      <w:r w:rsidRPr="000B7633">
        <w:rPr>
          <w:rFonts w:ascii="Times New Roman" w:hAnsi="Times New Roman" w:cs="Times New Roman"/>
          <w:sz w:val="24"/>
          <w:szCs w:val="24"/>
        </w:rPr>
        <w:t xml:space="preserve">In light of the reasons stated above, we respectfully request the FCC view these extenuating circumstances as good cause to waive the Form 471 deadline for this application.  </w:t>
      </w:r>
    </w:p>
    <w:p w14:paraId="5FA92D68" w14:textId="77777777" w:rsidR="00FF676B" w:rsidRPr="00461DA1" w:rsidRDefault="00FF676B" w:rsidP="00FF676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461DA1">
        <w:rPr>
          <w:rFonts w:ascii="Times New Roman" w:hAnsi="Times New Roman" w:cs="Times New Roman"/>
          <w:color w:val="000000"/>
          <w:sz w:val="24"/>
          <w:szCs w:val="24"/>
        </w:rPr>
        <w:t>Thank you for your consideration of our request.</w:t>
      </w:r>
    </w:p>
    <w:p w14:paraId="783FD2CF" w14:textId="77777777" w:rsidR="00FF676B" w:rsidRPr="00461DA1" w:rsidRDefault="00FF676B" w:rsidP="00FF676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461DA1">
        <w:rPr>
          <w:rFonts w:ascii="Times New Roman" w:hAnsi="Times New Roman" w:cs="Times New Roman"/>
          <w:color w:val="000000"/>
          <w:sz w:val="24"/>
          <w:szCs w:val="24"/>
        </w:rPr>
        <w:t>Respectfully submitted,</w:t>
      </w:r>
    </w:p>
    <w:p w14:paraId="53F4D4E0" w14:textId="77777777" w:rsidR="00EB0A6E" w:rsidRPr="00461DA1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Contact Person’s Name</w:t>
      </w:r>
    </w:p>
    <w:p w14:paraId="77D2D3E0" w14:textId="5B469B3F" w:rsidR="00EB0A6E" w:rsidRPr="00461DA1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Title</w:t>
      </w:r>
      <w:r w:rsidR="00EB0A6E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6E1728D7" w14:textId="5D1E2341" w:rsidR="00EB0A6E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Phone Number</w:t>
      </w:r>
    </w:p>
    <w:p w14:paraId="683B5199" w14:textId="76A03A9B" w:rsidR="00461DA1" w:rsidRPr="00461DA1" w:rsidRDefault="00461DA1" w:rsidP="00FF676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Email address</w:t>
      </w:r>
    </w:p>
    <w:p w14:paraId="0F813FFD" w14:textId="77777777" w:rsidR="00EB0A6E" w:rsidRPr="00461DA1" w:rsidRDefault="00EB0A6E" w:rsidP="00FF676B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EB0A6E" w:rsidRPr="00461DA1" w:rsidSect="00D97552">
      <w:pgSz w:w="12240" w:h="15840"/>
      <w:pgMar w:top="720" w:right="720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4381D" w14:textId="77777777" w:rsidR="0091746E" w:rsidRDefault="0091746E" w:rsidP="00EB0A6E">
      <w:pPr>
        <w:spacing w:after="0" w:line="240" w:lineRule="auto"/>
      </w:pPr>
      <w:r>
        <w:separator/>
      </w:r>
    </w:p>
  </w:endnote>
  <w:endnote w:type="continuationSeparator" w:id="0">
    <w:p w14:paraId="4B6B7099" w14:textId="77777777" w:rsidR="0091746E" w:rsidRDefault="0091746E" w:rsidP="00EB0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C5F27" w14:textId="77777777" w:rsidR="0091746E" w:rsidRDefault="0091746E" w:rsidP="00EB0A6E">
      <w:pPr>
        <w:spacing w:after="0" w:line="240" w:lineRule="auto"/>
      </w:pPr>
      <w:r>
        <w:separator/>
      </w:r>
    </w:p>
  </w:footnote>
  <w:footnote w:type="continuationSeparator" w:id="0">
    <w:p w14:paraId="427DBABF" w14:textId="77777777" w:rsidR="0091746E" w:rsidRDefault="0091746E" w:rsidP="00EB0A6E">
      <w:pPr>
        <w:spacing w:after="0" w:line="240" w:lineRule="auto"/>
      </w:pPr>
      <w:r>
        <w:continuationSeparator/>
      </w:r>
    </w:p>
  </w:footnote>
  <w:footnote w:id="1">
    <w:p w14:paraId="18821954" w14:textId="77777777" w:rsidR="00EB0A6E" w:rsidRDefault="00EB0A6E" w:rsidP="00EB0A6E">
      <w:pPr>
        <w:pStyle w:val="FootnoteText"/>
      </w:pPr>
      <w:r>
        <w:rPr>
          <w:rStyle w:val="FootnoteReference"/>
        </w:rPr>
        <w:footnoteRef/>
      </w:r>
      <w:r>
        <w:t xml:space="preserve"> Academy of Math and Science, FCC 10-122, Rel. July 8, 2010 at 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213F5"/>
    <w:multiLevelType w:val="multilevel"/>
    <w:tmpl w:val="9FCC0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DMxtLAwMTI1MDRS0lEKTi0uzszPAykwrAUAFFf1tiwAAAA="/>
  </w:docVars>
  <w:rsids>
    <w:rsidRoot w:val="008230A8"/>
    <w:rsid w:val="00022480"/>
    <w:rsid w:val="000C3FBE"/>
    <w:rsid w:val="0015221C"/>
    <w:rsid w:val="00191171"/>
    <w:rsid w:val="002804C8"/>
    <w:rsid w:val="002F369E"/>
    <w:rsid w:val="003B2CD1"/>
    <w:rsid w:val="00461DA1"/>
    <w:rsid w:val="00517F09"/>
    <w:rsid w:val="00575B56"/>
    <w:rsid w:val="00631850"/>
    <w:rsid w:val="006A32BB"/>
    <w:rsid w:val="00796873"/>
    <w:rsid w:val="00817F29"/>
    <w:rsid w:val="008230A8"/>
    <w:rsid w:val="00866432"/>
    <w:rsid w:val="008E1006"/>
    <w:rsid w:val="0091746E"/>
    <w:rsid w:val="00922B2E"/>
    <w:rsid w:val="009438C8"/>
    <w:rsid w:val="009E46CE"/>
    <w:rsid w:val="00A72CB2"/>
    <w:rsid w:val="00A94BE3"/>
    <w:rsid w:val="00B01BF5"/>
    <w:rsid w:val="00B44124"/>
    <w:rsid w:val="00B91A8B"/>
    <w:rsid w:val="00C26CBE"/>
    <w:rsid w:val="00C30BDB"/>
    <w:rsid w:val="00CE30A7"/>
    <w:rsid w:val="00D20F14"/>
    <w:rsid w:val="00D8020F"/>
    <w:rsid w:val="00D97552"/>
    <w:rsid w:val="00DB2341"/>
    <w:rsid w:val="00EB0A6E"/>
    <w:rsid w:val="00F04E80"/>
    <w:rsid w:val="00F96AEE"/>
    <w:rsid w:val="00FB32C2"/>
    <w:rsid w:val="00FF6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124D2"/>
  <w15:docId w15:val="{0097FF52-293C-4F5A-BDD4-070038642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441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2B2E"/>
    <w:rPr>
      <w:color w:val="0000FF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20F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20F14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D20F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D20F14"/>
    <w:rPr>
      <w:rFonts w:ascii="Arial" w:eastAsia="Times New Roman" w:hAnsi="Arial" w:cs="Arial"/>
      <w:vanish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4412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DB234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A6E"/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A6E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B0A6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0602">
      <w:bodyDiv w:val="1"/>
      <w:marLeft w:val="0"/>
      <w:marRight w:val="0"/>
      <w:marTop w:val="0"/>
      <w:marBottom w:val="0"/>
      <w:divBdr>
        <w:top w:val="single" w:sz="2" w:space="0" w:color="0000FF"/>
        <w:left w:val="single" w:sz="2" w:space="0" w:color="0000FF"/>
        <w:bottom w:val="single" w:sz="2" w:space="0" w:color="0000FF"/>
        <w:right w:val="single" w:sz="2" w:space="0" w:color="0000FF"/>
      </w:divBdr>
      <w:divsChild>
        <w:div w:id="1680696026">
          <w:marLeft w:val="0"/>
          <w:marRight w:val="0"/>
          <w:marTop w:val="0"/>
          <w:marBottom w:val="0"/>
          <w:divBdr>
            <w:top w:val="single" w:sz="2" w:space="0" w:color="FF0000"/>
            <w:left w:val="single" w:sz="2" w:space="0" w:color="FF0000"/>
            <w:bottom w:val="single" w:sz="2" w:space="0" w:color="FF0000"/>
            <w:right w:val="single" w:sz="2" w:space="0" w:color="FF0000"/>
          </w:divBdr>
          <w:divsChild>
            <w:div w:id="388769217">
              <w:marLeft w:val="0"/>
              <w:marRight w:val="0"/>
              <w:marTop w:val="0"/>
              <w:marBottom w:val="0"/>
              <w:divBdr>
                <w:top w:val="single" w:sz="2" w:space="0" w:color="FF0066"/>
                <w:left w:val="single" w:sz="2" w:space="0" w:color="FF0066"/>
                <w:bottom w:val="single" w:sz="2" w:space="0" w:color="FF0066"/>
                <w:right w:val="single" w:sz="2" w:space="0" w:color="FF0066"/>
              </w:divBdr>
              <w:divsChild>
                <w:div w:id="865482176">
                  <w:marLeft w:val="900"/>
                  <w:marRight w:val="0"/>
                  <w:marTop w:val="150"/>
                  <w:marBottom w:val="0"/>
                  <w:divBdr>
                    <w:top w:val="single" w:sz="2" w:space="0" w:color="CC9900"/>
                    <w:left w:val="single" w:sz="2" w:space="0" w:color="CC9900"/>
                    <w:bottom w:val="single" w:sz="2" w:space="23" w:color="CC9900"/>
                    <w:right w:val="single" w:sz="2" w:space="0" w:color="CC9900"/>
                  </w:divBdr>
                  <w:divsChild>
                    <w:div w:id="12891659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5E5"/>
                        <w:left w:val="single" w:sz="2" w:space="0" w:color="E5E5E5"/>
                        <w:bottom w:val="single" w:sz="2" w:space="0" w:color="E5E5E5"/>
                        <w:right w:val="single" w:sz="2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Department of Education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Germann, Lorrie</cp:lastModifiedBy>
  <cp:revision>2</cp:revision>
  <dcterms:created xsi:type="dcterms:W3CDTF">2022-03-23T13:42:00Z</dcterms:created>
  <dcterms:modified xsi:type="dcterms:W3CDTF">2022-03-23T13:42:00Z</dcterms:modified>
</cp:coreProperties>
</file>